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AB0FBF" w14:textId="54668C5A" w:rsidR="0070443F" w:rsidRDefault="00256F5B">
      <w:bookmarkStart w:id="0" w:name="_GoBack"/>
      <w:bookmarkEnd w:id="0"/>
      <w:r>
        <w:t>Poème x y z d’</w:t>
      </w:r>
      <w:proofErr w:type="spellStart"/>
      <w:r>
        <w:t>appo</w:t>
      </w:r>
      <w:proofErr w:type="spellEnd"/>
      <w:r>
        <w:t>, écrit en tel année</w:t>
      </w:r>
    </w:p>
    <w:p w14:paraId="7D2347D0" w14:textId="335EE5DD" w:rsidR="00256F5B" w:rsidRDefault="00256F5B">
      <w:r>
        <w:t>Il parle de …</w:t>
      </w:r>
    </w:p>
    <w:p w14:paraId="5AA50BC0" w14:textId="08C0B4FF" w:rsidR="00256F5B" w:rsidRDefault="00256F5B"/>
    <w:p w14:paraId="63EC51DB" w14:textId="7C0D39BD" w:rsidR="00256F5B" w:rsidRDefault="00256F5B"/>
    <w:p w14:paraId="226CF92E" w14:textId="744234F2" w:rsidR="00256F5B" w:rsidRDefault="00256F5B">
      <w:r>
        <w:t xml:space="preserve">Le poème </w:t>
      </w:r>
      <w:r w:rsidR="008449EA">
        <w:t>Zone</w:t>
      </w:r>
      <w:r>
        <w:t xml:space="preserve"> a été écrit en </w:t>
      </w:r>
      <w:r w:rsidR="008449EA">
        <w:t>1913 par Apollinaire</w:t>
      </w:r>
      <w:r w:rsidR="005A60BB">
        <w:t xml:space="preserve">, il fait partie du recueil </w:t>
      </w:r>
      <w:r w:rsidR="0003140C">
        <w:t>A</w:t>
      </w:r>
      <w:r w:rsidR="005A60BB">
        <w:t>lcool</w:t>
      </w:r>
      <w:r w:rsidR="0003140C">
        <w:t>s</w:t>
      </w:r>
      <w:r w:rsidR="00B41F7E">
        <w:t xml:space="preserve"> paru en 1913</w:t>
      </w:r>
    </w:p>
    <w:p w14:paraId="4162497E" w14:textId="68D71D36" w:rsidR="004E3FBE" w:rsidRDefault="004E3FBE">
      <w:r>
        <w:t>A Qui l’auteur s’adresse-t-il ? (l</w:t>
      </w:r>
      <w:r w:rsidR="0003140C">
        <w:t>ecteur</w:t>
      </w:r>
      <w:r>
        <w:t>)</w:t>
      </w:r>
    </w:p>
    <w:p w14:paraId="5BD3411E" w14:textId="44161742" w:rsidR="00487CB8" w:rsidRDefault="00487CB8" w:rsidP="00487CB8">
      <w:r>
        <w:t>Qui est évoqué dans ce texte ?</w:t>
      </w:r>
      <w:r w:rsidR="00CD157E">
        <w:t xml:space="preserve"> (</w:t>
      </w:r>
      <w:r w:rsidR="004E3FBE">
        <w:t>Paris</w:t>
      </w:r>
      <w:r w:rsidR="00CD157E">
        <w:t>)</w:t>
      </w:r>
    </w:p>
    <w:p w14:paraId="2A40E111" w14:textId="0A915DED" w:rsidR="00487CB8" w:rsidRDefault="00487CB8" w:rsidP="00487CB8">
      <w:r>
        <w:t>De quelle manière ce poème est-il en vers libre ?</w:t>
      </w:r>
      <w:r w:rsidR="004E3FBE">
        <w:t xml:space="preserve"> (1,1,1,3,8,10)</w:t>
      </w:r>
    </w:p>
    <w:p w14:paraId="7FF16D70" w14:textId="62AB2C19" w:rsidR="00487CB8" w:rsidRDefault="00487CB8" w:rsidP="005A60BB">
      <w:pPr>
        <w:tabs>
          <w:tab w:val="left" w:pos="2265"/>
        </w:tabs>
      </w:pPr>
      <w:r>
        <w:t xml:space="preserve">Par quel biais </w:t>
      </w:r>
      <w:r w:rsidR="0003140C">
        <w:t>P</w:t>
      </w:r>
      <w:r w:rsidR="004E3FBE">
        <w:t xml:space="preserve">aris est-il </w:t>
      </w:r>
      <w:r w:rsidR="00954678">
        <w:t>décrit ?</w:t>
      </w:r>
      <w:r w:rsidR="005B0372">
        <w:t xml:space="preserve"> (la personnification)</w:t>
      </w:r>
    </w:p>
    <w:p w14:paraId="127441F6" w14:textId="127DD559" w:rsidR="005A60BB" w:rsidRDefault="005A60BB" w:rsidP="005A60BB">
      <w:pPr>
        <w:tabs>
          <w:tab w:val="left" w:pos="2265"/>
        </w:tabs>
      </w:pPr>
      <w:r>
        <w:t xml:space="preserve">Comment Apollinaire critique-t-il </w:t>
      </w:r>
      <w:r w:rsidR="0003140C">
        <w:t>P</w:t>
      </w:r>
      <w:r>
        <w:t>aris ?</w:t>
      </w:r>
    </w:p>
    <w:p w14:paraId="4EA8B4FF" w14:textId="6C006F87" w:rsidR="008449EA" w:rsidRDefault="008449EA"/>
    <w:p w14:paraId="67C378F7" w14:textId="51047D5C" w:rsidR="00487CB8" w:rsidRDefault="00487CB8"/>
    <w:p w14:paraId="2FE335C6" w14:textId="60CAB225" w:rsidR="008449EA" w:rsidRDefault="0003140C">
      <w:r>
        <w:t>Le Po</w:t>
      </w:r>
      <w:r w:rsidR="008449EA">
        <w:t>nt Mirabeau</w:t>
      </w:r>
    </w:p>
    <w:p w14:paraId="674BD858" w14:textId="52BE429D" w:rsidR="0003140C" w:rsidRDefault="008449EA" w:rsidP="0003140C">
      <w:r>
        <w:t>Apo</w:t>
      </w:r>
      <w:r w:rsidR="005A60BB">
        <w:t>llinaire</w:t>
      </w:r>
      <w:r>
        <w:t xml:space="preserve"> compose le pont Mirabeau</w:t>
      </w:r>
      <w:r w:rsidR="0003140C">
        <w:t xml:space="preserve"> qui</w:t>
      </w:r>
      <w:r w:rsidR="005A60BB">
        <w:t xml:space="preserve"> fait partie du recueil </w:t>
      </w:r>
      <w:r w:rsidR="0003140C">
        <w:t>A</w:t>
      </w:r>
      <w:r w:rsidR="005A60BB">
        <w:t>lcool</w:t>
      </w:r>
      <w:r w:rsidR="0003140C">
        <w:t>s</w:t>
      </w:r>
      <w:r>
        <w:t xml:space="preserve"> en 191</w:t>
      </w:r>
      <w:r w:rsidR="00B41F7E">
        <w:t>3</w:t>
      </w:r>
      <w:r>
        <w:t xml:space="preserve">, alors qu’il achève sa liaison avec </w:t>
      </w:r>
      <w:r w:rsidR="0003140C">
        <w:t>M</w:t>
      </w:r>
      <w:r>
        <w:t>arie Laurencin</w:t>
      </w:r>
    </w:p>
    <w:p w14:paraId="14181B90" w14:textId="77777777" w:rsidR="0003140C" w:rsidRDefault="0003140C" w:rsidP="0003140C"/>
    <w:p w14:paraId="2E34F7FD" w14:textId="280873B6" w:rsidR="0003140C" w:rsidRDefault="0003140C" w:rsidP="0003140C">
      <w:r>
        <w:t>Qui est évoqué dans ce texte ? (Apollinaire et Marie Laurencin)</w:t>
      </w:r>
    </w:p>
    <w:p w14:paraId="68A71F70" w14:textId="6EED8DB6" w:rsidR="00B94F50" w:rsidRDefault="00B94F50">
      <w:r>
        <w:t>En quoi ce poème est-il l’expression d’une rupture amoureuse ?</w:t>
      </w:r>
    </w:p>
    <w:p w14:paraId="2A626A31" w14:textId="43D462C3" w:rsidR="00B94F50" w:rsidRDefault="00B94F50">
      <w:r>
        <w:t>Comment cette perte est-elle caractérisée ?</w:t>
      </w:r>
      <w:r w:rsidR="00EC429E">
        <w:t xml:space="preserve"> (la </w:t>
      </w:r>
      <w:r w:rsidR="0003140C">
        <w:t>S</w:t>
      </w:r>
      <w:r w:rsidR="00EC429E">
        <w:t>eine qui coule = un amour qui s’enfuit sous le pont)</w:t>
      </w:r>
    </w:p>
    <w:p w14:paraId="3A23D6ED" w14:textId="69850AF4" w:rsidR="00CA2972" w:rsidRDefault="00CA2972">
      <w:r>
        <w:t>De quelle manière sont évoqués les sentiments ?</w:t>
      </w:r>
    </w:p>
    <w:p w14:paraId="05421D99" w14:textId="6BFA81C1" w:rsidR="00CA2972" w:rsidRDefault="00CA2972" w:rsidP="0003140C">
      <w:r>
        <w:t xml:space="preserve">De quelle manière ce poème est-il </w:t>
      </w:r>
      <w:r w:rsidR="0003140C">
        <w:t xml:space="preserve">composé </w:t>
      </w:r>
      <w:r>
        <w:t>en vers libre ?</w:t>
      </w:r>
    </w:p>
    <w:p w14:paraId="5844D11E" w14:textId="7E66E5BD" w:rsidR="008449EA" w:rsidRDefault="008449EA">
      <w:r>
        <w:t xml:space="preserve">En quoi </w:t>
      </w:r>
      <w:r w:rsidR="0003140C">
        <w:t xml:space="preserve">ce poème </w:t>
      </w:r>
      <w:r>
        <w:t>exprime-t-il un chagrin d’amour ?</w:t>
      </w:r>
    </w:p>
    <w:p w14:paraId="30A9A929" w14:textId="02F2CD07" w:rsidR="008449EA" w:rsidRDefault="008449EA">
      <w:r>
        <w:t>Comment est-il composé ?</w:t>
      </w:r>
      <w:r w:rsidR="005B0372">
        <w:t xml:space="preserve"> (vers</w:t>
      </w:r>
      <w:r w:rsidR="0003140C">
        <w:t xml:space="preserve"> libres</w:t>
      </w:r>
      <w:r w:rsidR="005B0372">
        <w:t>)</w:t>
      </w:r>
    </w:p>
    <w:p w14:paraId="099B3384" w14:textId="22141384" w:rsidR="00487CB8" w:rsidRDefault="00487CB8"/>
    <w:p w14:paraId="773D6A25" w14:textId="18A1DC25" w:rsidR="00487CB8" w:rsidRDefault="00487CB8">
      <w:r>
        <w:t>Automne malade, Apollinaire, 1913</w:t>
      </w:r>
    </w:p>
    <w:p w14:paraId="14873543" w14:textId="75303826" w:rsidR="00B41F7E" w:rsidRDefault="00B41F7E">
      <w:r>
        <w:t xml:space="preserve">Le poème Automne a été écrit en 1913 par Apollinaire, il fait partie du recueil Alcools paru </w:t>
      </w:r>
      <w:r w:rsidR="00284E52">
        <w:t>la même année</w:t>
      </w:r>
    </w:p>
    <w:p w14:paraId="79FC88F2" w14:textId="4E750E6B" w:rsidR="00487CB8" w:rsidRDefault="00487CB8" w:rsidP="00487CB8">
      <w:r>
        <w:t>Comment l’arrivé</w:t>
      </w:r>
      <w:r w:rsidR="00284E52">
        <w:t>e</w:t>
      </w:r>
      <w:r>
        <w:t xml:space="preserve"> de l’hiver est-il symbolisé dans ce poème ?</w:t>
      </w:r>
    </w:p>
    <w:p w14:paraId="570FE79B" w14:textId="06F301BB" w:rsidR="00487CB8" w:rsidRDefault="00487CB8" w:rsidP="00487CB8">
      <w:r>
        <w:t xml:space="preserve">Comment la mort est-elle </w:t>
      </w:r>
      <w:r w:rsidR="00EB22B3">
        <w:t>évoquée</w:t>
      </w:r>
      <w:r>
        <w:t xml:space="preserve"> dans ce poème ?</w:t>
      </w:r>
    </w:p>
    <w:p w14:paraId="681EA632" w14:textId="104A7ADD" w:rsidR="00487CB8" w:rsidRDefault="00487CB8" w:rsidP="00487CB8">
      <w:r>
        <w:t>En quoi ce poème est-il l’expression d</w:t>
      </w:r>
      <w:r w:rsidR="00EB22B3">
        <w:t>u temps qui passe</w:t>
      </w:r>
      <w:r>
        <w:t> ?</w:t>
      </w:r>
    </w:p>
    <w:p w14:paraId="7ADAB6C9" w14:textId="00A3260F" w:rsidR="00487CB8" w:rsidRDefault="00487CB8" w:rsidP="00487CB8">
      <w:r>
        <w:t>Comment ce</w:t>
      </w:r>
      <w:r w:rsidR="00EB22B3">
        <w:t xml:space="preserve"> changement</w:t>
      </w:r>
      <w:r w:rsidR="00284E52">
        <w:t xml:space="preserve"> de saison</w:t>
      </w:r>
      <w:r w:rsidR="00EB22B3">
        <w:t xml:space="preserve"> est-il décrit</w:t>
      </w:r>
      <w:r>
        <w:t> ? (</w:t>
      </w:r>
      <w:r w:rsidR="00284E52">
        <w:t>par la tristesse</w:t>
      </w:r>
      <w:r>
        <w:t>)</w:t>
      </w:r>
    </w:p>
    <w:p w14:paraId="78B510DA" w14:textId="41E57B59" w:rsidR="00EB22B3" w:rsidRDefault="00EB22B3" w:rsidP="00487CB8">
      <w:r>
        <w:t>En quoi l’automne évoque-t-il la mélancolie ?</w:t>
      </w:r>
    </w:p>
    <w:p w14:paraId="33A32911" w14:textId="109F7F86" w:rsidR="00487CB8" w:rsidRDefault="00487CB8" w:rsidP="00487CB8">
      <w:r>
        <w:t>De quelle manière</w:t>
      </w:r>
      <w:r w:rsidR="00EB22B3">
        <w:t xml:space="preserve"> est</w:t>
      </w:r>
      <w:r>
        <w:t xml:space="preserve"> </w:t>
      </w:r>
      <w:r w:rsidR="00FF3790">
        <w:t>décrite</w:t>
      </w:r>
      <w:r>
        <w:t xml:space="preserve"> </w:t>
      </w:r>
      <w:r w:rsidR="00EB22B3">
        <w:t>cette mélancolie</w:t>
      </w:r>
      <w:r>
        <w:t> ?</w:t>
      </w:r>
    </w:p>
    <w:p w14:paraId="4FC22EC8" w14:textId="3FAD43C4" w:rsidR="00487CB8" w:rsidRDefault="00FF3790" w:rsidP="00FF3790">
      <w:r>
        <w:t>Quelle est la disposition des vers et la disposition des strophes dans ce poème</w:t>
      </w:r>
      <w:r w:rsidR="00487CB8">
        <w:t> ?</w:t>
      </w:r>
      <w:r>
        <w:t xml:space="preserve"> (4,5,2,7)</w:t>
      </w:r>
    </w:p>
    <w:p w14:paraId="21718B62" w14:textId="771B36FB" w:rsidR="00487CB8" w:rsidRDefault="00FF3790" w:rsidP="00FF3790">
      <w:r>
        <w:t>De</w:t>
      </w:r>
      <w:r w:rsidR="00487CB8">
        <w:t xml:space="preserve"> quelle</w:t>
      </w:r>
      <w:r>
        <w:t xml:space="preserve"> façon le temps est-il symbolisé ?</w:t>
      </w:r>
    </w:p>
    <w:sectPr w:rsidR="00487CB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KwNLWwsDC3MLY0NLVQ0lEKTi0uzszPAykwqgUAoMjzFCwAAAA="/>
  </w:docVars>
  <w:rsids>
    <w:rsidRoot w:val="0086281F"/>
    <w:rsid w:val="0003140C"/>
    <w:rsid w:val="00115C1F"/>
    <w:rsid w:val="00256F5B"/>
    <w:rsid w:val="00284E52"/>
    <w:rsid w:val="00307E85"/>
    <w:rsid w:val="00487CB8"/>
    <w:rsid w:val="004E3FBE"/>
    <w:rsid w:val="00514DE6"/>
    <w:rsid w:val="005A60BB"/>
    <w:rsid w:val="005B0304"/>
    <w:rsid w:val="005B0372"/>
    <w:rsid w:val="006B14C4"/>
    <w:rsid w:val="0070443F"/>
    <w:rsid w:val="008449EA"/>
    <w:rsid w:val="0086281F"/>
    <w:rsid w:val="00954678"/>
    <w:rsid w:val="00A73A62"/>
    <w:rsid w:val="00B41F7E"/>
    <w:rsid w:val="00B94F50"/>
    <w:rsid w:val="00BD2746"/>
    <w:rsid w:val="00CA2972"/>
    <w:rsid w:val="00CD157E"/>
    <w:rsid w:val="00EB22B3"/>
    <w:rsid w:val="00EC429E"/>
    <w:rsid w:val="00F8282D"/>
    <w:rsid w:val="00FF37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2226C3"/>
  <w15:chartTrackingRefBased/>
  <w15:docId w15:val="{900CDE31-A2DE-41F9-BA88-4076A43E08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87CB8"/>
    <w:pPr>
      <w:spacing w:after="0" w:line="240" w:lineRule="auto"/>
      <w:jc w:val="both"/>
    </w:pPr>
    <w:rPr>
      <w:rFonts w:ascii="Times New Roman" w:hAnsi="Times New Roman" w:cs="Times New Roman"/>
      <w:color w:val="000000"/>
      <w:kern w:val="28"/>
      <w:sz w:val="24"/>
      <w:szCs w:val="20"/>
      <w:lang w:eastAsia="fr-FR"/>
      <w14:ligatures w14:val="standard"/>
      <w14:cntxtAlts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1</Pages>
  <Words>244</Words>
  <Characters>1342</Characters>
  <Application>Microsoft Office Word</Application>
  <DocSecurity>0</DocSecurity>
  <Lines>11</Lines>
  <Paragraphs>3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Letellier</dc:creator>
  <cp:keywords/>
  <dc:description/>
  <cp:lastModifiedBy>Henry Letellier</cp:lastModifiedBy>
  <cp:revision>1</cp:revision>
  <dcterms:created xsi:type="dcterms:W3CDTF">2020-05-02T12:24:00Z</dcterms:created>
  <dcterms:modified xsi:type="dcterms:W3CDTF">2020-05-05T07:04:00Z</dcterms:modified>
</cp:coreProperties>
</file>